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D34" w:rsidRPr="00183D34" w:rsidRDefault="00183D34" w:rsidP="00183D34">
      <w:pPr>
        <w:pStyle w:val="Heading2"/>
        <w:rPr>
          <w:b/>
          <w:lang w:val="sl-SI"/>
        </w:rPr>
      </w:pPr>
      <w:r w:rsidRPr="00183D34">
        <w:rPr>
          <w:b/>
          <w:lang w:val="sl-SI"/>
        </w:rPr>
        <w:t>Run Marco!</w:t>
      </w:r>
    </w:p>
    <w:p w:rsidR="00E84FBC" w:rsidRDefault="00183D34">
      <w:pPr>
        <w:rPr>
          <w:lang w:val="sl-SI"/>
        </w:rPr>
      </w:pPr>
      <w:r>
        <w:rPr>
          <w:lang w:val="sl-SI"/>
        </w:rPr>
        <w:t xml:space="preserve">Sklop nalog z </w:t>
      </w:r>
    </w:p>
    <w:p w:rsidR="00183D34" w:rsidRDefault="00183D34">
      <w:pPr>
        <w:rPr>
          <w:lang w:val="sl-SI"/>
        </w:rPr>
      </w:pPr>
      <w:r>
        <w:rPr>
          <w:noProof/>
        </w:rPr>
        <w:drawing>
          <wp:inline distT="0" distB="0" distL="0" distR="0" wp14:anchorId="07C82A8D" wp14:editId="0733E37D">
            <wp:extent cx="3006673" cy="3150795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20905" cy="316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D34" w:rsidRDefault="00183D34">
      <w:pPr>
        <w:rPr>
          <w:lang w:val="sl-SI"/>
        </w:rPr>
      </w:pPr>
    </w:p>
    <w:p w:rsidR="00183D34" w:rsidRDefault="00183D34">
      <w:pPr>
        <w:rPr>
          <w:lang w:val="sl-SI"/>
        </w:rPr>
      </w:pPr>
      <w:r>
        <w:rPr>
          <w:lang w:val="sl-SI"/>
        </w:rPr>
        <w:t xml:space="preserve">Seveda je </w:t>
      </w:r>
      <w:proofErr w:type="gramStart"/>
      <w:r>
        <w:rPr>
          <w:lang w:val="sl-SI"/>
        </w:rPr>
        <w:t>potrebno</w:t>
      </w:r>
      <w:proofErr w:type="gramEnd"/>
      <w:r>
        <w:rPr>
          <w:lang w:val="sl-SI"/>
        </w:rPr>
        <w:t>:</w:t>
      </w:r>
    </w:p>
    <w:p w:rsidR="00183D34" w:rsidRDefault="00183D34" w:rsidP="00183D34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Pripraviti novo grafično podobo (okolje in junaki)</w:t>
      </w:r>
    </w:p>
    <w:p w:rsidR="00183D34" w:rsidRDefault="00183D34" w:rsidP="00183D34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 xml:space="preserve">Pri vsaki nalogi navesti kot opombo (ideja naloge povzeta po </w:t>
      </w:r>
      <w:hyperlink r:id="rId6" w:history="1">
        <w:r w:rsidRPr="0018000D">
          <w:rPr>
            <w:rStyle w:val="Hyperlink"/>
            <w:lang w:val="sl-SI"/>
          </w:rPr>
          <w:t>https://runmarco.allcancode.com/</w:t>
        </w:r>
      </w:hyperlink>
      <w:r>
        <w:rPr>
          <w:lang w:val="sl-SI"/>
        </w:rPr>
        <w:t>)</w:t>
      </w:r>
    </w:p>
    <w:p w:rsidR="00183D34" w:rsidRDefault="00183D34" w:rsidP="00183D34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Sestaviti besedilo nalog</w:t>
      </w:r>
    </w:p>
    <w:p w:rsidR="00183D34" w:rsidRDefault="00183D34" w:rsidP="00183D34">
      <w:pPr>
        <w:rPr>
          <w:lang w:val="sl-SI"/>
        </w:rPr>
      </w:pPr>
    </w:p>
    <w:p w:rsidR="00183D34" w:rsidRDefault="00183D34" w:rsidP="00183D34">
      <w:pPr>
        <w:rPr>
          <w:lang w:val="sl-SI"/>
        </w:rPr>
      </w:pPr>
      <w:r>
        <w:rPr>
          <w:lang w:val="sl-SI"/>
        </w:rPr>
        <w:t xml:space="preserve">Pri vsaki nalogi je </w:t>
      </w:r>
      <w:proofErr w:type="gramStart"/>
      <w:r>
        <w:rPr>
          <w:lang w:val="sl-SI"/>
        </w:rPr>
        <w:t>potrebno</w:t>
      </w:r>
      <w:proofErr w:type="gramEnd"/>
      <w:r>
        <w:rPr>
          <w:lang w:val="sl-SI"/>
        </w:rPr>
        <w:t xml:space="preserve"> priti do kvadratka, označenega z zvezdico!</w:t>
      </w:r>
    </w:p>
    <w:p w:rsidR="00183D34" w:rsidRDefault="00183D34" w:rsidP="00183D34">
      <w:pPr>
        <w:rPr>
          <w:lang w:val="sl-SI"/>
        </w:rPr>
      </w:pPr>
      <w:r>
        <w:rPr>
          <w:lang w:val="sl-SI"/>
        </w:rPr>
        <w:t>Pri nalogah je pomembno, v katero smer gleda lik!</w:t>
      </w:r>
    </w:p>
    <w:p w:rsidR="00A00BA7" w:rsidRDefault="00A00BA7" w:rsidP="00183D34">
      <w:pPr>
        <w:rPr>
          <w:lang w:val="sl-SI"/>
        </w:rPr>
      </w:pPr>
      <w:r>
        <w:rPr>
          <w:lang w:val="sl-SI"/>
        </w:rPr>
        <w:t xml:space="preserve">Seveda lahko naloge prilagodite, npr. skrajšate določene odseke … je pa zanimiva postopnost – od zaporedja ukazov, </w:t>
      </w:r>
      <w:proofErr w:type="gramStart"/>
      <w:r>
        <w:rPr>
          <w:lang w:val="sl-SI"/>
        </w:rPr>
        <w:t>enostavnih</w:t>
      </w:r>
      <w:proofErr w:type="gramEnd"/>
      <w:r>
        <w:rPr>
          <w:lang w:val="sl-SI"/>
        </w:rPr>
        <w:t xml:space="preserve"> zank, dvojnih zank … </w:t>
      </w:r>
      <w:r w:rsidR="00437699">
        <w:rPr>
          <w:lang w:val="sl-SI"/>
        </w:rPr>
        <w:t>In pri tem lahko naredite pri določenih nalogah več težavnostnih stopenj – pri osnovni pustite veliko kock na voljo – torej načeloma zanka ni potrebna, vse je le zaporedje. Potem pa enaka naloga, le da je na voljo manj kock in je nujno uporabiti zanko!</w:t>
      </w:r>
    </w:p>
    <w:p w:rsidR="00437699" w:rsidRDefault="00437699" w:rsidP="00183D34">
      <w:pPr>
        <w:rPr>
          <w:lang w:val="sl-SI"/>
        </w:rPr>
      </w:pPr>
      <w:r>
        <w:rPr>
          <w:lang w:val="sl-SI"/>
        </w:rPr>
        <w:t>Prav tako vidite, da se določen "prijem" (programerski konstrukt) ponovi v enaki obliki v vsaj dveh nalogah (utrjevanje!)</w:t>
      </w:r>
    </w:p>
    <w:p w:rsidR="00183D34" w:rsidRDefault="00183D34" w:rsidP="00183D34">
      <w:pPr>
        <w:rPr>
          <w:lang w:val="sl-SI"/>
        </w:rPr>
      </w:pPr>
    </w:p>
    <w:p w:rsidR="00183D34" w:rsidRDefault="00183D34">
      <w:pPr>
        <w:rPr>
          <w:lang w:val="sl-SI"/>
        </w:rPr>
      </w:pPr>
      <w:r>
        <w:rPr>
          <w:lang w:val="sl-SI"/>
        </w:rPr>
        <w:br w:type="page"/>
      </w:r>
    </w:p>
    <w:p w:rsidR="00183D34" w:rsidRDefault="00183D34" w:rsidP="00183D34">
      <w:pPr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1B3A79C3" wp14:editId="68369E20">
            <wp:extent cx="5404919" cy="1942644"/>
            <wp:effectExtent l="0" t="0" r="571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12913" cy="1945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D34" w:rsidRDefault="00183D34" w:rsidP="00183D34">
      <w:pPr>
        <w:rPr>
          <w:lang w:val="sl-SI"/>
        </w:rPr>
      </w:pPr>
      <w:r>
        <w:rPr>
          <w:noProof/>
        </w:rPr>
        <w:drawing>
          <wp:inline distT="0" distB="0" distL="0" distR="0" wp14:anchorId="10054E38" wp14:editId="46535868">
            <wp:extent cx="5430175" cy="2245259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74790" cy="2263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D34" w:rsidRDefault="00183D34" w:rsidP="00183D34">
      <w:pPr>
        <w:rPr>
          <w:lang w:val="sl-SI"/>
        </w:rPr>
      </w:pPr>
      <w:r>
        <w:rPr>
          <w:noProof/>
        </w:rPr>
        <w:drawing>
          <wp:inline distT="0" distB="0" distL="0" distR="0" wp14:anchorId="6F7EA8B5" wp14:editId="65B024A6">
            <wp:extent cx="5477347" cy="2744572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00679" cy="2756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D34" w:rsidRDefault="00183D34" w:rsidP="00183D34">
      <w:pPr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020E6BF8" wp14:editId="53E6BE1F">
            <wp:extent cx="5733571" cy="2390115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45379" cy="2395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D34" w:rsidRDefault="00183D34" w:rsidP="00183D34">
      <w:pPr>
        <w:rPr>
          <w:lang w:val="sl-SI"/>
        </w:rPr>
      </w:pPr>
    </w:p>
    <w:p w:rsidR="00183D34" w:rsidRDefault="00183D34" w:rsidP="00183D34">
      <w:pPr>
        <w:rPr>
          <w:lang w:val="sl-SI"/>
        </w:rPr>
      </w:pPr>
      <w:r>
        <w:rPr>
          <w:noProof/>
        </w:rPr>
        <w:drawing>
          <wp:inline distT="0" distB="0" distL="0" distR="0" wp14:anchorId="12EE83F3" wp14:editId="6D2B27C6">
            <wp:extent cx="5733415" cy="2862297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46603" cy="2868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D34" w:rsidRDefault="00183D34" w:rsidP="00183D34">
      <w:pPr>
        <w:rPr>
          <w:lang w:val="sl-SI"/>
        </w:rPr>
      </w:pPr>
      <w:r>
        <w:rPr>
          <w:noProof/>
        </w:rPr>
        <w:drawing>
          <wp:inline distT="0" distB="0" distL="0" distR="0" wp14:anchorId="1D3D39B9" wp14:editId="111665D9">
            <wp:extent cx="5740489" cy="277102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56559" cy="2778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D34" w:rsidRDefault="00183D34" w:rsidP="00183D34">
      <w:pPr>
        <w:rPr>
          <w:lang w:val="sl-SI"/>
        </w:rPr>
      </w:pPr>
    </w:p>
    <w:p w:rsidR="00183D34" w:rsidRDefault="00183D34" w:rsidP="00183D34">
      <w:pPr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2D042EB3" wp14:editId="1CC93632">
            <wp:extent cx="6190615" cy="2671445"/>
            <wp:effectExtent l="0" t="0" r="63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267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D34" w:rsidRDefault="00183D34" w:rsidP="00183D34">
      <w:pPr>
        <w:rPr>
          <w:lang w:val="sl-SI"/>
        </w:rPr>
      </w:pPr>
      <w:r>
        <w:rPr>
          <w:noProof/>
        </w:rPr>
        <w:drawing>
          <wp:inline distT="0" distB="0" distL="0" distR="0" wp14:anchorId="3A7407C4" wp14:editId="15149808">
            <wp:extent cx="6190615" cy="2543175"/>
            <wp:effectExtent l="0" t="0" r="63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D34" w:rsidRDefault="00183D34" w:rsidP="00183D34">
      <w:pPr>
        <w:rPr>
          <w:lang w:val="sl-SI"/>
        </w:rPr>
      </w:pPr>
      <w:r>
        <w:rPr>
          <w:noProof/>
        </w:rPr>
        <w:drawing>
          <wp:inline distT="0" distB="0" distL="0" distR="0" wp14:anchorId="7598A6D0" wp14:editId="67E0AEDC">
            <wp:extent cx="6190615" cy="2787015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278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D34" w:rsidRDefault="00183D34" w:rsidP="00183D34">
      <w:pPr>
        <w:rPr>
          <w:lang w:val="sl-SI"/>
        </w:rPr>
      </w:pPr>
    </w:p>
    <w:p w:rsidR="00A00BA7" w:rsidRDefault="00A00BA7">
      <w:pPr>
        <w:rPr>
          <w:lang w:val="sl-SI"/>
        </w:rPr>
      </w:pPr>
      <w:r>
        <w:rPr>
          <w:lang w:val="sl-SI"/>
        </w:rPr>
        <w:br w:type="page"/>
      </w:r>
    </w:p>
    <w:p w:rsidR="00A00BA7" w:rsidRDefault="00A00BA7" w:rsidP="00183D34">
      <w:pPr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102ED242" wp14:editId="7866A15A">
            <wp:extent cx="5812325" cy="2547550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1754" cy="2551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BA7" w:rsidRDefault="00A00BA7" w:rsidP="00183D34">
      <w:pPr>
        <w:rPr>
          <w:lang w:val="sl-SI"/>
        </w:rPr>
      </w:pPr>
      <w:r>
        <w:rPr>
          <w:noProof/>
        </w:rPr>
        <w:drawing>
          <wp:inline distT="0" distB="0" distL="0" distR="0" wp14:anchorId="7331A03C" wp14:editId="7F23D9F8">
            <wp:extent cx="5794218" cy="303648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06553" cy="3042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BA7" w:rsidRDefault="00A00BA7" w:rsidP="00183D34">
      <w:pPr>
        <w:rPr>
          <w:lang w:val="sl-SI"/>
        </w:rPr>
      </w:pPr>
      <w:r>
        <w:rPr>
          <w:noProof/>
        </w:rPr>
        <w:drawing>
          <wp:inline distT="0" distB="0" distL="0" distR="0" wp14:anchorId="5A8E393F" wp14:editId="4C998967">
            <wp:extent cx="5806309" cy="2872482"/>
            <wp:effectExtent l="0" t="0" r="4445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24983" cy="288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BA7" w:rsidRDefault="00A00BA7">
      <w:pPr>
        <w:rPr>
          <w:lang w:val="sl-SI"/>
        </w:rPr>
      </w:pPr>
      <w:r>
        <w:rPr>
          <w:lang w:val="sl-SI"/>
        </w:rPr>
        <w:br w:type="page"/>
      </w:r>
    </w:p>
    <w:p w:rsidR="00A00BA7" w:rsidRDefault="00A00BA7" w:rsidP="00183D34">
      <w:pPr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63A2A3B3" wp14:editId="392ABC19">
            <wp:extent cx="6190615" cy="2550160"/>
            <wp:effectExtent l="0" t="0" r="635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255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BA7" w:rsidRDefault="00A00BA7" w:rsidP="00183D34">
      <w:pPr>
        <w:rPr>
          <w:lang w:val="sl-SI"/>
        </w:rPr>
      </w:pPr>
      <w:r>
        <w:rPr>
          <w:noProof/>
        </w:rPr>
        <w:drawing>
          <wp:inline distT="0" distB="0" distL="0" distR="0" wp14:anchorId="427EEBB2" wp14:editId="016B6A00">
            <wp:extent cx="5986543" cy="3105339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10295" cy="3117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BA7" w:rsidRDefault="00A00BA7" w:rsidP="00183D34">
      <w:pPr>
        <w:rPr>
          <w:lang w:val="sl-SI"/>
        </w:rPr>
      </w:pPr>
      <w:r>
        <w:rPr>
          <w:noProof/>
        </w:rPr>
        <w:drawing>
          <wp:inline distT="0" distB="0" distL="0" distR="0" wp14:anchorId="0190B2BB" wp14:editId="28E9E8BA">
            <wp:extent cx="5963663" cy="2987643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85193" cy="2998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BA7" w:rsidRDefault="00A00BA7">
      <w:pPr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515D40FE" wp14:editId="5D8A2894">
            <wp:extent cx="5663455" cy="3159660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91189" cy="3175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7699" w:rsidRDefault="00437699">
      <w:pPr>
        <w:rPr>
          <w:lang w:val="sl-SI"/>
        </w:rPr>
      </w:pPr>
      <w:r>
        <w:rPr>
          <w:noProof/>
        </w:rPr>
        <w:drawing>
          <wp:inline distT="0" distB="0" distL="0" distR="0" wp14:anchorId="4FB08BA6" wp14:editId="2379C305">
            <wp:extent cx="5613149" cy="2749863"/>
            <wp:effectExtent l="0" t="0" r="698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8607" cy="2757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BA7" w:rsidRDefault="00437699">
      <w:pPr>
        <w:rPr>
          <w:lang w:val="sl-SI"/>
        </w:rPr>
      </w:pPr>
      <w:r>
        <w:rPr>
          <w:noProof/>
        </w:rPr>
        <w:drawing>
          <wp:inline distT="0" distB="0" distL="0" distR="0" wp14:anchorId="1E202387" wp14:editId="6C266F7E">
            <wp:extent cx="5744935" cy="2917548"/>
            <wp:effectExtent l="0" t="0" r="825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55093" cy="2922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0BA7">
        <w:rPr>
          <w:lang w:val="sl-SI"/>
        </w:rPr>
        <w:br w:type="page"/>
      </w:r>
    </w:p>
    <w:p w:rsidR="00A00BA7" w:rsidRDefault="00437699" w:rsidP="00183D34">
      <w:pPr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1DD4977C" wp14:editId="09E0F76E">
            <wp:extent cx="5567882" cy="3021243"/>
            <wp:effectExtent l="0" t="0" r="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13591" cy="304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7699" w:rsidRDefault="00437699" w:rsidP="00183D34">
      <w:pPr>
        <w:rPr>
          <w:lang w:val="sl-SI"/>
        </w:rPr>
      </w:pPr>
      <w:r>
        <w:rPr>
          <w:noProof/>
        </w:rPr>
        <w:drawing>
          <wp:inline distT="0" distB="0" distL="0" distR="0" wp14:anchorId="100AF1C8" wp14:editId="3DCBFFF9">
            <wp:extent cx="5857592" cy="253915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65252" cy="2542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7699" w:rsidRDefault="00437699" w:rsidP="00183D34">
      <w:pPr>
        <w:rPr>
          <w:lang w:val="sl-SI"/>
        </w:rPr>
      </w:pPr>
      <w:r>
        <w:rPr>
          <w:noProof/>
        </w:rPr>
        <w:drawing>
          <wp:inline distT="0" distB="0" distL="0" distR="0" wp14:anchorId="2E421296" wp14:editId="53A0579C">
            <wp:extent cx="6190615" cy="2693035"/>
            <wp:effectExtent l="0" t="0" r="63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269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7699" w:rsidRDefault="00437699" w:rsidP="00183D34">
      <w:pPr>
        <w:rPr>
          <w:lang w:val="sl-SI"/>
        </w:rPr>
      </w:pPr>
    </w:p>
    <w:p w:rsidR="00437699" w:rsidRDefault="00437699">
      <w:pPr>
        <w:rPr>
          <w:lang w:val="sl-SI"/>
        </w:rPr>
      </w:pPr>
      <w:r>
        <w:rPr>
          <w:lang w:val="sl-SI"/>
        </w:rPr>
        <w:br w:type="page"/>
      </w:r>
    </w:p>
    <w:p w:rsidR="00437699" w:rsidRDefault="00AA1D20" w:rsidP="00183D34">
      <w:pPr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13FF7CC4" wp14:editId="6DA6BCEC">
            <wp:extent cx="6190615" cy="3017520"/>
            <wp:effectExtent l="0" t="0" r="63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1D20" w:rsidRDefault="00AA1D20" w:rsidP="00183D34">
      <w:pPr>
        <w:rPr>
          <w:lang w:val="sl-SI"/>
        </w:rPr>
      </w:pPr>
      <w:r>
        <w:rPr>
          <w:noProof/>
        </w:rPr>
        <w:drawing>
          <wp:inline distT="0" distB="0" distL="0" distR="0" wp14:anchorId="5F29B71A" wp14:editId="46733C52">
            <wp:extent cx="6190615" cy="2551430"/>
            <wp:effectExtent l="0" t="0" r="635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255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1D20" w:rsidRDefault="00AA1D20" w:rsidP="00183D34">
      <w:pPr>
        <w:rPr>
          <w:lang w:val="sl-SI"/>
        </w:rPr>
      </w:pPr>
      <w:r>
        <w:rPr>
          <w:noProof/>
        </w:rPr>
        <w:drawing>
          <wp:inline distT="0" distB="0" distL="0" distR="0" wp14:anchorId="469E81E9" wp14:editId="4AFA77AF">
            <wp:extent cx="6190615" cy="2887980"/>
            <wp:effectExtent l="0" t="0" r="635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288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1D20" w:rsidRDefault="00AA1D20" w:rsidP="00183D34">
      <w:pPr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4F94B079" wp14:editId="0C5686DD">
            <wp:extent cx="5190851" cy="2643612"/>
            <wp:effectExtent l="0" t="0" r="0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03785" cy="2650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1D20" w:rsidRDefault="00AA1D20" w:rsidP="00183D34">
      <w:pPr>
        <w:rPr>
          <w:lang w:val="sl-SI"/>
        </w:rPr>
      </w:pPr>
      <w:r>
        <w:rPr>
          <w:noProof/>
        </w:rPr>
        <w:drawing>
          <wp:inline distT="0" distB="0" distL="0" distR="0" wp14:anchorId="589D79A2" wp14:editId="02858052">
            <wp:extent cx="5164498" cy="2870696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178515" cy="2878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1D20" w:rsidRPr="00183D34" w:rsidRDefault="00AA1D20" w:rsidP="00183D34">
      <w:pPr>
        <w:rPr>
          <w:lang w:val="sl-SI"/>
        </w:rPr>
      </w:pPr>
      <w:r>
        <w:rPr>
          <w:noProof/>
        </w:rPr>
        <w:drawing>
          <wp:inline distT="0" distB="0" distL="0" distR="0" wp14:anchorId="30B8CFEC" wp14:editId="1B005EB9">
            <wp:extent cx="6190615" cy="2670175"/>
            <wp:effectExtent l="0" t="0" r="63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267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A1D20" w:rsidRPr="00183D34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28706F"/>
    <w:multiLevelType w:val="hybridMultilevel"/>
    <w:tmpl w:val="57282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5"/>
  <w:proofState w:spelling="clean" w:grammar="clean"/>
  <w:defaultTabStop w:val="720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NrY0MTMyNTIwNzBS0lEKTi0uzszPAykwrAUASW3dciwAAAA="/>
  </w:docVars>
  <w:rsids>
    <w:rsidRoot w:val="00183D34"/>
    <w:rsid w:val="00183D34"/>
    <w:rsid w:val="00437699"/>
    <w:rsid w:val="008D592A"/>
    <w:rsid w:val="00A00BA7"/>
    <w:rsid w:val="00A1194D"/>
    <w:rsid w:val="00AA1D20"/>
    <w:rsid w:val="00D8293F"/>
    <w:rsid w:val="00DA19EE"/>
    <w:rsid w:val="00E84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FE45A"/>
  <w15:chartTrackingRefBased/>
  <w15:docId w15:val="{12DD540C-48AD-4563-814B-D4DFC48CA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3D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3D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3D3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83D3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34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hyperlink" Target="https://runmarco.allcancode.com/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0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1</cp:revision>
  <dcterms:created xsi:type="dcterms:W3CDTF">2019-03-29T11:52:00Z</dcterms:created>
  <dcterms:modified xsi:type="dcterms:W3CDTF">2019-03-29T12:41:00Z</dcterms:modified>
</cp:coreProperties>
</file>